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9C3B8A" w:rsidRDefault="009C3B8A" w:rsidP="009C3B8A">
      <w:pPr>
        <w:tabs>
          <w:tab w:val="left" w:pos="2160"/>
          <w:tab w:val="left" w:pos="2340"/>
        </w:tabs>
        <w:ind w:left="1800"/>
        <w:rPr>
          <w:rFonts w:ascii="Trebuchet MS" w:hAnsi="Trebuchet MS"/>
          <w:b/>
          <w:sz w:val="28"/>
          <w:u w:val="thick"/>
        </w:rPr>
      </w:pPr>
      <w:r w:rsidRPr="009C3B8A">
        <w:rPr>
          <w:rFonts w:ascii="Trebuchet MS" w:hAnsi="Trebuchet MS"/>
          <w:b/>
          <w:sz w:val="28"/>
          <w:u w:val="thick"/>
        </w:rPr>
        <w:t>Solve this</w:t>
      </w:r>
      <w:r w:rsidR="00A11AE5">
        <w:rPr>
          <w:rFonts w:ascii="Trebuchet MS" w:hAnsi="Trebuchet MS"/>
          <w:b/>
          <w:sz w:val="28"/>
          <w:u w:val="thick"/>
        </w:rPr>
        <w:t xml:space="preserve"> </w:t>
      </w:r>
      <w:r w:rsidRPr="009C3B8A">
        <w:rPr>
          <w:rFonts w:ascii="Trebuchet MS" w:hAnsi="Trebuchet MS"/>
          <w:b/>
          <w:sz w:val="28"/>
          <w:u w:val="thick"/>
        </w:rPr>
        <w:t>MCQ Questions</w:t>
      </w:r>
    </w:p>
    <w:p w:rsidR="00A11AE5" w:rsidRDefault="00A11AE5" w:rsidP="00FE6004">
      <w:pPr>
        <w:tabs>
          <w:tab w:val="left" w:pos="2160"/>
          <w:tab w:val="left" w:pos="2340"/>
        </w:tabs>
        <w:rPr>
          <w:rFonts w:ascii="Trebuchet MS" w:hAnsi="Trebuchet MS"/>
          <w:b/>
          <w:sz w:val="28"/>
          <w:u w:val="thick"/>
        </w:rPr>
      </w:pPr>
    </w:p>
    <w:p w:rsidR="009C3B8A" w:rsidRPr="00A11AE5" w:rsidRDefault="00A11AE5" w:rsidP="00A11AE5">
      <w:pPr>
        <w:pStyle w:val="ListParagraph"/>
        <w:numPr>
          <w:ilvl w:val="0"/>
          <w:numId w:val="20"/>
        </w:numPr>
        <w:tabs>
          <w:tab w:val="left" w:pos="2160"/>
          <w:tab w:val="left" w:pos="2340"/>
        </w:tabs>
        <w:rPr>
          <w:rFonts w:ascii="Trebuchet MS" w:hAnsi="Trebuchet MS"/>
          <w:b/>
          <w:sz w:val="28"/>
          <w:u w:val="thick"/>
        </w:rPr>
      </w:pPr>
      <w:r w:rsidRPr="00A11AE5">
        <w:rPr>
          <w:rFonts w:ascii="Trebuchet MS" w:hAnsi="Trebuchet MS"/>
          <w:b/>
          <w:sz w:val="28"/>
          <w:u w:val="thick"/>
        </w:rPr>
        <w:t>Simple MCQ:-</w:t>
      </w: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1. What century are we living in now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20th century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22nd century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21st century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19th century</w:t>
      </w:r>
      <w:r>
        <w:rPr>
          <w:rFonts w:ascii="Trebuchet MS" w:hAnsi="Trebuchet MS"/>
        </w:rPr>
        <w:t xml:space="preserve"> 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2. When did the 21st century start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1901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2000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2001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1999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3. What makes the 21st century special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Slow communication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Digital technology and fast change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Horses and carriages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No internet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4. Why are 21st-century skills important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Only for fun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To play game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To succeed in life, jobs, and studies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To avoid school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5. What is one key 21st-century skill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Sleeping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Self-awarenes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Yelling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Forgetting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6. What does self-awareness help with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Making poor choice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Wasting time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Making better decisions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Arguing</w:t>
      </w:r>
    </w:p>
    <w:p w:rsidR="009137AD" w:rsidRPr="009137AD" w:rsidRDefault="009137AD" w:rsidP="00BB555F">
      <w:pPr>
        <w:tabs>
          <w:tab w:val="left" w:pos="1843"/>
        </w:tabs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7. What does time management help you do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Waste time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lastRenderedPageBreak/>
        <w:t>B) Miss deadline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Finish tasks on time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Get confused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8. What is adaptive thinking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 xml:space="preserve">A) </w:t>
      </w:r>
      <w:proofErr w:type="gramStart"/>
      <w:r w:rsidRPr="009137AD">
        <w:rPr>
          <w:rFonts w:ascii="Trebuchet MS" w:hAnsi="Trebuchet MS"/>
        </w:rPr>
        <w:t>Getting</w:t>
      </w:r>
      <w:proofErr w:type="gramEnd"/>
      <w:r w:rsidRPr="009137AD">
        <w:rPr>
          <w:rFonts w:ascii="Trebuchet MS" w:hAnsi="Trebuchet MS"/>
        </w:rPr>
        <w:t xml:space="preserve"> angry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Giving up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Being flexible when things change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Always doing the same thing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9. What does problem-solving mean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Making problem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Running away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Finding solutions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Complaining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10. What is continuous learning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) Studying only in school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) Never learning again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) Learning new things all through life</w:t>
      </w:r>
    </w:p>
    <w:p w:rsid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) Learning only from books</w:t>
      </w:r>
    </w:p>
    <w:p w:rsid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28102F" w:rsidRDefault="0028102F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BB555F">
      <w:pPr>
        <w:pStyle w:val="ListParagraph"/>
        <w:numPr>
          <w:ilvl w:val="0"/>
          <w:numId w:val="20"/>
        </w:numPr>
        <w:tabs>
          <w:tab w:val="left" w:pos="1843"/>
        </w:tabs>
        <w:rPr>
          <w:rFonts w:ascii="Trebuchet MS" w:hAnsi="Trebuchet MS"/>
          <w:b/>
          <w:sz w:val="28"/>
          <w:u w:val="single"/>
        </w:rPr>
      </w:pPr>
      <w:r w:rsidRPr="00BB555F">
        <w:rPr>
          <w:rFonts w:ascii="Trebuchet MS" w:hAnsi="Trebuchet MS"/>
          <w:b/>
          <w:sz w:val="28"/>
          <w:u w:val="single"/>
        </w:rPr>
        <w:t>Hard MCQ</w:t>
      </w:r>
      <w:r w:rsidR="00BB555F">
        <w:rPr>
          <w:rFonts w:ascii="Trebuchet MS" w:hAnsi="Trebuchet MS"/>
          <w:b/>
          <w:sz w:val="28"/>
          <w:u w:val="single"/>
        </w:rPr>
        <w:t>:-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1. Which of the following best explains why 21st-century skills are important beyond traditional academic knowledge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. They help in memorizing complex theorie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. Most jobs today require manual labor only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. They prepare individuals to adapt to fast-changing work and life environment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. Textbooks no longer cover necessary subjects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2. What makes the 21st century distinct from the previous ones according to the passage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. The rise of industrial jobs and slower communication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. Lack of global connection and innovation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. Digital advancements, rapid communication, and global connectivity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. The use of handwritten letters and physical libraries</w:t>
      </w:r>
    </w:p>
    <w:p w:rsidR="009137AD" w:rsidRPr="009137AD" w:rsidRDefault="009137AD" w:rsidP="00BB555F">
      <w:pPr>
        <w:tabs>
          <w:tab w:val="left" w:pos="1843"/>
        </w:tabs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proofErr w:type="gramStart"/>
      <w:r w:rsidRPr="00BB555F">
        <w:rPr>
          <w:rFonts w:ascii="Trebuchet MS" w:hAnsi="Trebuchet MS"/>
          <w:b/>
        </w:rPr>
        <w:lastRenderedPageBreak/>
        <w:t>3. Which of the following is an example of self-awareness as</w:t>
      </w:r>
      <w:proofErr w:type="gramEnd"/>
      <w:r w:rsidRPr="00BB555F">
        <w:rPr>
          <w:rFonts w:ascii="Trebuchet MS" w:hAnsi="Trebuchet MS"/>
          <w:b/>
        </w:rPr>
        <w:t xml:space="preserve"> described in the text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. Listening to feedback from a teacher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. Choosing a quiet place to study because you know you get distracted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. Attending a group discussion to share your idea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. Taking a leadership role in a team project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4. Time management is essential in the 21st century because it helps with: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. Memorizing textbook answers quickly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. Avoiding exams and deadlines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. Planning tasks, reducing stress, and avoiding last-minute pressure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. Working without the need for a schedule</w:t>
      </w:r>
    </w:p>
    <w:p w:rsidR="009137AD" w:rsidRPr="009137AD" w:rsidRDefault="009137AD" w:rsidP="00BB555F">
      <w:pPr>
        <w:tabs>
          <w:tab w:val="left" w:pos="1843"/>
        </w:tabs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5. What skill is being used when a person quickly switches to mobile data after an online class crashes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. Creative thinking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. Adaptive thinking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. Time management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. Social learning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6. Which learning method is an example of informal learning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. Getting a degree in business management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. Attending a certified AI workshop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. Watching a tutorial on YouTube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. Completing a government-sponsored diploma</w:t>
      </w:r>
    </w:p>
    <w:p w:rsidR="009137AD" w:rsidRPr="00BB555F" w:rsidRDefault="00BB555F" w:rsidP="00BB555F">
      <w:pPr>
        <w:tabs>
          <w:tab w:val="left" w:pos="1843"/>
          <w:tab w:val="left" w:pos="2713"/>
        </w:tabs>
        <w:ind w:left="2268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ab/>
      </w:r>
    </w:p>
    <w:p w:rsidR="009137AD" w:rsidRPr="00BB555F" w:rsidRDefault="009137AD" w:rsidP="009137AD">
      <w:pPr>
        <w:tabs>
          <w:tab w:val="left" w:pos="1843"/>
        </w:tabs>
        <w:ind w:left="1701"/>
        <w:rPr>
          <w:rFonts w:ascii="Trebuchet MS" w:hAnsi="Trebuchet MS"/>
          <w:b/>
        </w:rPr>
      </w:pPr>
      <w:r w:rsidRPr="00BB555F">
        <w:rPr>
          <w:rFonts w:ascii="Trebuchet MS" w:hAnsi="Trebuchet MS"/>
          <w:b/>
        </w:rPr>
        <w:t>7. Which of the following is NOT part of the "Four C’s" of 21st-century learning?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A. Communication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B. Collaboration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C. Confidence</w:t>
      </w:r>
    </w:p>
    <w:p w:rsidR="009137AD" w:rsidRPr="009137AD" w:rsidRDefault="009137AD" w:rsidP="00BB555F">
      <w:pPr>
        <w:tabs>
          <w:tab w:val="left" w:pos="1843"/>
        </w:tabs>
        <w:ind w:left="2268"/>
        <w:rPr>
          <w:rFonts w:ascii="Trebuchet MS" w:hAnsi="Trebuchet MS"/>
        </w:rPr>
      </w:pPr>
      <w:r w:rsidRPr="009137AD">
        <w:rPr>
          <w:rFonts w:ascii="Trebuchet MS" w:hAnsi="Trebuchet MS"/>
        </w:rPr>
        <w:t>D. Creativity</w:t>
      </w:r>
    </w:p>
    <w:p w:rsidR="009137AD" w:rsidRPr="009137AD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p w:rsidR="009137AD" w:rsidRPr="005449D2" w:rsidRDefault="009137AD" w:rsidP="009137AD">
      <w:pPr>
        <w:tabs>
          <w:tab w:val="left" w:pos="1843"/>
        </w:tabs>
        <w:ind w:left="1701"/>
        <w:rPr>
          <w:rFonts w:ascii="Trebuchet MS" w:hAnsi="Trebuchet MS"/>
        </w:rPr>
      </w:pPr>
    </w:p>
    <w:sectPr w:rsidR="009137AD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480F" w:rsidRDefault="0042480F">
      <w:r>
        <w:separator/>
      </w:r>
    </w:p>
  </w:endnote>
  <w:endnote w:type="continuationSeparator" w:id="0">
    <w:p w:rsidR="0042480F" w:rsidRDefault="0042480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93E6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D93E6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8102F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8102F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480F" w:rsidRDefault="0042480F">
      <w:r>
        <w:separator/>
      </w:r>
    </w:p>
  </w:footnote>
  <w:footnote w:type="continuationSeparator" w:id="0">
    <w:p w:rsidR="0042480F" w:rsidRDefault="0042480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93E6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93E6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8102F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5449D2" w:rsidRDefault="00D93E64" w:rsidP="00724FC1">
    <w:pPr>
      <w:pStyle w:val="Header"/>
    </w:pPr>
    <w:r w:rsidRPr="00D93E64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D93E64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28102F" w:rsidRDefault="0028102F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36"/>
                    <w:szCs w:val="28"/>
                  </w:rPr>
                </w:pPr>
                <w:r w:rsidRPr="0028102F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Becoming a Professional in the 21st Century</w:t>
                </w:r>
              </w:p>
            </w:txbxContent>
          </v:textbox>
        </v:shape>
      </w:pict>
    </w:r>
    <w:r w:rsidRPr="00D93E64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93E64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D93E64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93E6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4338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02F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480F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1969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5412A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37AD"/>
    <w:rsid w:val="00920373"/>
    <w:rsid w:val="00924545"/>
    <w:rsid w:val="00932562"/>
    <w:rsid w:val="00942493"/>
    <w:rsid w:val="00942838"/>
    <w:rsid w:val="00954F6C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555F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93E64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6298"/>
    <w:rsid w:val="00F376BE"/>
    <w:rsid w:val="00F4242C"/>
    <w:rsid w:val="00F578D1"/>
    <w:rsid w:val="00F60B4A"/>
    <w:rsid w:val="00F60B81"/>
    <w:rsid w:val="00F6137B"/>
    <w:rsid w:val="00F621F0"/>
    <w:rsid w:val="00F755C7"/>
    <w:rsid w:val="00F7565B"/>
    <w:rsid w:val="00F80748"/>
    <w:rsid w:val="00F82250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36E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0CDD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E30CDD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E30CDD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E30CDD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30CDD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E30CDD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E30CDD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E30CDD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E30CDD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30C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30CDD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E30CDD"/>
    <w:pPr>
      <w:jc w:val="both"/>
    </w:pPr>
    <w:rPr>
      <w:szCs w:val="20"/>
    </w:rPr>
  </w:style>
  <w:style w:type="paragraph" w:styleId="BodyTextIndent">
    <w:name w:val="Body Text Indent"/>
    <w:basedOn w:val="Normal"/>
    <w:rsid w:val="00E30CDD"/>
    <w:pPr>
      <w:ind w:left="360"/>
      <w:jc w:val="both"/>
    </w:pPr>
  </w:style>
  <w:style w:type="paragraph" w:styleId="BodyTextIndent2">
    <w:name w:val="Body Text Indent 2"/>
    <w:basedOn w:val="Normal"/>
    <w:rsid w:val="00E30CDD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E30CDD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E30CDD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E30CDD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E30CDD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E30CDD"/>
    <w:rPr>
      <w:b/>
      <w:bCs/>
    </w:rPr>
  </w:style>
  <w:style w:type="paragraph" w:styleId="FootnoteText">
    <w:name w:val="footnote text"/>
    <w:basedOn w:val="Normal"/>
    <w:semiHidden/>
    <w:rsid w:val="00E30CDD"/>
    <w:rPr>
      <w:sz w:val="20"/>
      <w:szCs w:val="20"/>
    </w:rPr>
  </w:style>
  <w:style w:type="character" w:styleId="FootnoteReference">
    <w:name w:val="footnote reference"/>
    <w:semiHidden/>
    <w:rsid w:val="00E30CDD"/>
    <w:rPr>
      <w:vertAlign w:val="superscript"/>
    </w:rPr>
  </w:style>
  <w:style w:type="character" w:styleId="PageNumber">
    <w:name w:val="page number"/>
    <w:basedOn w:val="DefaultParagraphFont"/>
    <w:rsid w:val="00E30CDD"/>
  </w:style>
  <w:style w:type="character" w:styleId="Hyperlink">
    <w:name w:val="Hyperlink"/>
    <w:rsid w:val="00E30CDD"/>
    <w:rPr>
      <w:color w:val="0000FF"/>
      <w:u w:val="single"/>
    </w:rPr>
  </w:style>
  <w:style w:type="paragraph" w:styleId="Title">
    <w:name w:val="Title"/>
    <w:basedOn w:val="Normal"/>
    <w:qFormat/>
    <w:rsid w:val="00E30CDD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E30CDD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E30CDD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A0153-6F3D-4215-BB7E-A954D8A83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44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7-22T05:33:00Z</cp:lastPrinted>
  <dcterms:created xsi:type="dcterms:W3CDTF">2025-07-23T05:09:00Z</dcterms:created>
  <dcterms:modified xsi:type="dcterms:W3CDTF">2025-07-23T05:10:00Z</dcterms:modified>
</cp:coreProperties>
</file>